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F3B2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3B2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A2211" w:rsidRPr="004F3B2F" w:rsidRDefault="00CA2211" w:rsidP="00CA2211">
      <w:pPr>
        <w:rPr>
          <w:rFonts w:ascii="Arial" w:hAnsi="Arial" w:cs="Arial"/>
          <w:sz w:val="20"/>
          <w:szCs w:val="20"/>
        </w:rPr>
      </w:pPr>
      <w:r w:rsidRPr="004F3B2F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accept this article.</w:t>
      </w:r>
    </w:p>
    <w:p w:rsidR="009344FF" w:rsidRPr="004F3B2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F3B2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F3B2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E2809" w:rsidRPr="004F3B2F" w:rsidRDefault="000E0106" w:rsidP="000E0106">
      <w:pPr>
        <w:rPr>
          <w:rFonts w:ascii="Arial" w:hAnsi="Arial" w:cs="Arial"/>
          <w:sz w:val="20"/>
          <w:szCs w:val="20"/>
        </w:rPr>
      </w:pPr>
      <w:r w:rsidRPr="004F3B2F">
        <w:rPr>
          <w:rFonts w:ascii="Arial" w:hAnsi="Arial" w:cs="Arial"/>
          <w:sz w:val="20"/>
          <w:szCs w:val="20"/>
        </w:rPr>
        <w:t xml:space="preserve">Prof. Chen Chin Chang, </w:t>
      </w:r>
      <w:r w:rsidRPr="004F3B2F">
        <w:rPr>
          <w:rFonts w:ascii="Arial" w:hAnsi="Arial" w:cs="Arial"/>
          <w:sz w:val="20"/>
          <w:szCs w:val="20"/>
        </w:rPr>
        <w:t>Tainan University of Technology,</w:t>
      </w:r>
      <w:r w:rsidRPr="004F3B2F">
        <w:rPr>
          <w:rFonts w:ascii="Arial" w:hAnsi="Arial" w:cs="Arial"/>
          <w:sz w:val="20"/>
          <w:szCs w:val="20"/>
        </w:rPr>
        <w:t xml:space="preserve"> </w:t>
      </w:r>
      <w:r w:rsidRPr="004F3B2F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1E2809" w:rsidRPr="004F3B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NTQzMjE0NjKzNDBU0lEKTi0uzszPAykwrAUA/f6YqCwAAAA="/>
  </w:docVars>
  <w:rsids>
    <w:rsidRoot w:val="00A72896"/>
    <w:rsid w:val="000E0106"/>
    <w:rsid w:val="001E2809"/>
    <w:rsid w:val="002C0B2C"/>
    <w:rsid w:val="004F3B2F"/>
    <w:rsid w:val="006910B1"/>
    <w:rsid w:val="009344FF"/>
    <w:rsid w:val="009F328F"/>
    <w:rsid w:val="00A72896"/>
    <w:rsid w:val="00C257A3"/>
    <w:rsid w:val="00CA2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99943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2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07T10:11:00Z</dcterms:modified>
</cp:coreProperties>
</file>